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10377" w14:textId="6652695D" w:rsidR="00BB0416" w:rsidRPr="00D372D6" w:rsidRDefault="00FD5410" w:rsidP="00FD5410">
      <w:pPr>
        <w:pStyle w:val="NormalWeb"/>
        <w:shd w:val="clear" w:color="auto" w:fill="FFFFFF"/>
        <w:spacing w:before="0" w:beforeAutospacing="0" w:after="300" w:afterAutospacing="0" w:line="360" w:lineRule="atLeast"/>
        <w:jc w:val="center"/>
        <w:rPr>
          <w:rStyle w:val="Gl"/>
          <w:rFonts w:ascii="Arial" w:hAnsi="Arial" w:cs="Arial"/>
          <w:b w:val="0"/>
          <w:bCs w:val="0"/>
          <w:color w:val="505050"/>
          <w:sz w:val="22"/>
          <w:szCs w:val="22"/>
          <w:lang w:val="tr-TR"/>
        </w:rPr>
      </w:pPr>
      <w:r>
        <w:rPr>
          <w:rStyle w:val="Gl"/>
          <w:rFonts w:ascii="Arial" w:hAnsi="Arial" w:cs="Arial"/>
          <w:color w:val="505050"/>
          <w:sz w:val="21"/>
          <w:szCs w:val="21"/>
          <w:lang w:val="tr-TR"/>
        </w:rPr>
        <w:t>202</w:t>
      </w:r>
      <w:r w:rsidR="00757937">
        <w:rPr>
          <w:rStyle w:val="Gl"/>
          <w:rFonts w:ascii="Arial" w:hAnsi="Arial" w:cs="Arial"/>
          <w:color w:val="505050"/>
          <w:sz w:val="21"/>
          <w:szCs w:val="21"/>
          <w:lang w:val="tr-TR"/>
        </w:rPr>
        <w:t>6</w:t>
      </w:r>
      <w:r>
        <w:rPr>
          <w:rStyle w:val="Gl"/>
          <w:rFonts w:ascii="Arial" w:hAnsi="Arial" w:cs="Arial"/>
          <w:color w:val="505050"/>
          <w:sz w:val="21"/>
          <w:szCs w:val="21"/>
          <w:lang w:val="tr-TR"/>
        </w:rPr>
        <w:t xml:space="preserve"> İLAMER Öğrenci Sempozyumu Başvuru Formu</w:t>
      </w:r>
    </w:p>
    <w:tbl>
      <w:tblPr>
        <w:tblStyle w:val="TabloKlavuzu"/>
        <w:tblW w:w="9917" w:type="dxa"/>
        <w:tblInd w:w="108" w:type="dxa"/>
        <w:tblLook w:val="04A0" w:firstRow="1" w:lastRow="0" w:firstColumn="1" w:lastColumn="0" w:noHBand="0" w:noVBand="1"/>
      </w:tblPr>
      <w:tblGrid>
        <w:gridCol w:w="3178"/>
        <w:gridCol w:w="6739"/>
      </w:tblGrid>
      <w:tr w:rsidR="00BB0416" w:rsidRPr="00196936" w14:paraId="4B3DCEF3" w14:textId="77777777" w:rsidTr="00FD5410">
        <w:trPr>
          <w:trHeight w:val="855"/>
        </w:trPr>
        <w:tc>
          <w:tcPr>
            <w:tcW w:w="3178" w:type="dxa"/>
          </w:tcPr>
          <w:p w14:paraId="165C9BBD" w14:textId="2F3B7E0D" w:rsidR="00BB0416" w:rsidRPr="00FD5410" w:rsidRDefault="00FD5410" w:rsidP="00BB041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Konu Başlığı</w:t>
            </w:r>
          </w:p>
          <w:p w14:paraId="79CF5B94" w14:textId="77777777" w:rsidR="00BB0416" w:rsidRPr="00FD5410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</w:p>
        </w:tc>
        <w:tc>
          <w:tcPr>
            <w:tcW w:w="6739" w:type="dxa"/>
          </w:tcPr>
          <w:p w14:paraId="22F92644" w14:textId="77777777" w:rsidR="00BB0416" w:rsidRPr="00196936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196936" w14:paraId="69294301" w14:textId="77777777" w:rsidTr="00FD5410">
        <w:trPr>
          <w:trHeight w:val="696"/>
        </w:trPr>
        <w:tc>
          <w:tcPr>
            <w:tcW w:w="3178" w:type="dxa"/>
          </w:tcPr>
          <w:p w14:paraId="36FC0DBD" w14:textId="2BAE85DD" w:rsidR="00BB0416" w:rsidRPr="00FD5410" w:rsidRDefault="00FD5410" w:rsidP="00BB041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Adı-Soyadı</w:t>
            </w:r>
          </w:p>
        </w:tc>
        <w:tc>
          <w:tcPr>
            <w:tcW w:w="6739" w:type="dxa"/>
          </w:tcPr>
          <w:p w14:paraId="4F180FF6" w14:textId="77777777" w:rsidR="00BB0416" w:rsidRPr="00196936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196936" w14:paraId="3080AA9F" w14:textId="77777777" w:rsidTr="00FD5410">
        <w:trPr>
          <w:trHeight w:val="671"/>
        </w:trPr>
        <w:tc>
          <w:tcPr>
            <w:tcW w:w="3178" w:type="dxa"/>
          </w:tcPr>
          <w:p w14:paraId="66E5BB4B" w14:textId="7E60E265" w:rsidR="00BB0416" w:rsidRPr="00FD5410" w:rsidRDefault="00FD5410" w:rsidP="00BB0416">
            <w:pPr>
              <w:pStyle w:val="NormalWeb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Üniversitesi/ Fakültesi</w:t>
            </w:r>
          </w:p>
        </w:tc>
        <w:tc>
          <w:tcPr>
            <w:tcW w:w="6739" w:type="dxa"/>
          </w:tcPr>
          <w:p w14:paraId="34B5761B" w14:textId="61690E02" w:rsidR="00582982" w:rsidRPr="00196936" w:rsidRDefault="00582982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196936" w14:paraId="7B1F67BC" w14:textId="77777777" w:rsidTr="00FD5410">
        <w:trPr>
          <w:trHeight w:val="817"/>
        </w:trPr>
        <w:tc>
          <w:tcPr>
            <w:tcW w:w="3178" w:type="dxa"/>
          </w:tcPr>
          <w:p w14:paraId="1DCC1A1F" w14:textId="4F0F76A7" w:rsidR="00BB0416" w:rsidRPr="00FD5410" w:rsidRDefault="00FD5410" w:rsidP="00BB0416">
            <w:pPr>
              <w:pStyle w:val="NormalWeb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Sınıfı</w:t>
            </w:r>
          </w:p>
        </w:tc>
        <w:tc>
          <w:tcPr>
            <w:tcW w:w="6739" w:type="dxa"/>
          </w:tcPr>
          <w:p w14:paraId="71EF0F00" w14:textId="3B876F34" w:rsidR="00BB0416" w:rsidRPr="00196936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196936" w14:paraId="2B9C7ADD" w14:textId="77777777" w:rsidTr="00FD5410">
        <w:trPr>
          <w:trHeight w:val="842"/>
        </w:trPr>
        <w:tc>
          <w:tcPr>
            <w:tcW w:w="3178" w:type="dxa"/>
          </w:tcPr>
          <w:p w14:paraId="494FDB3F" w14:textId="34618EAD" w:rsidR="00582982" w:rsidRPr="00FD5410" w:rsidRDefault="00FD5410" w:rsidP="00FD541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Telefon</w:t>
            </w:r>
          </w:p>
        </w:tc>
        <w:tc>
          <w:tcPr>
            <w:tcW w:w="6739" w:type="dxa"/>
          </w:tcPr>
          <w:p w14:paraId="179AE052" w14:textId="77777777" w:rsidR="00BB0416" w:rsidRPr="00196936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196936" w14:paraId="7EE3EE04" w14:textId="77777777" w:rsidTr="00FD5410">
        <w:trPr>
          <w:trHeight w:val="666"/>
        </w:trPr>
        <w:tc>
          <w:tcPr>
            <w:tcW w:w="3178" w:type="dxa"/>
          </w:tcPr>
          <w:p w14:paraId="2D22384B" w14:textId="6B1E840E" w:rsidR="00BB0416" w:rsidRPr="00FD5410" w:rsidRDefault="00FD5410" w:rsidP="00582982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>E-Mail</w:t>
            </w:r>
          </w:p>
        </w:tc>
        <w:tc>
          <w:tcPr>
            <w:tcW w:w="6739" w:type="dxa"/>
          </w:tcPr>
          <w:p w14:paraId="14D65E14" w14:textId="77777777" w:rsidR="00BB0416" w:rsidRPr="00196936" w:rsidRDefault="00BB0416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</w:pPr>
          </w:p>
        </w:tc>
      </w:tr>
      <w:tr w:rsidR="00BB0416" w:rsidRPr="00FD5410" w14:paraId="6248748A" w14:textId="77777777" w:rsidTr="00FD5410">
        <w:trPr>
          <w:trHeight w:val="6082"/>
        </w:trPr>
        <w:tc>
          <w:tcPr>
            <w:tcW w:w="3178" w:type="dxa"/>
          </w:tcPr>
          <w:p w14:paraId="6F9D7926" w14:textId="4D530C01" w:rsidR="00BB0416" w:rsidRPr="00FD5410" w:rsidRDefault="00FD5410" w:rsidP="00FD5410">
            <w:pPr>
              <w:pStyle w:val="NormalWeb"/>
              <w:spacing w:before="0" w:beforeAutospacing="0" w:after="0" w:afterAutospacing="0" w:line="360" w:lineRule="atLeast"/>
              <w:rPr>
                <w:rFonts w:asciiTheme="minorHAnsi" w:hAnsiTheme="minorHAnsi" w:cs="Arial"/>
                <w:b/>
                <w:color w:val="505050"/>
                <w:lang w:val="tr-TR"/>
              </w:rPr>
            </w:pPr>
            <w:r w:rsidRPr="00FD5410">
              <w:rPr>
                <w:rFonts w:asciiTheme="minorHAnsi" w:hAnsiTheme="minorHAnsi" w:cs="Arial"/>
                <w:b/>
                <w:color w:val="505050"/>
                <w:lang w:val="tr-TR"/>
              </w:rPr>
              <w:t xml:space="preserve">Bildiri Özeti </w:t>
            </w:r>
          </w:p>
        </w:tc>
        <w:tc>
          <w:tcPr>
            <w:tcW w:w="6739" w:type="dxa"/>
          </w:tcPr>
          <w:p w14:paraId="073DA0A4" w14:textId="66A8A281" w:rsidR="00BB0416" w:rsidRPr="00196936" w:rsidRDefault="00FD5410" w:rsidP="00BB0416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</w:pPr>
            <w:r w:rsidRPr="00FD5410"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  <w:t>(</w:t>
            </w:r>
            <w:r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  <w:t xml:space="preserve">Hazırlanması planlanan bildiriye ilişkin </w:t>
            </w:r>
            <w:r w:rsidRPr="00FD5410"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  <w:t>200-300 kelime arası</w:t>
            </w:r>
            <w:r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  <w:t xml:space="preserve"> özet buraya yazılacaktır.</w:t>
            </w:r>
            <w:r w:rsidRPr="00FD5410">
              <w:rPr>
                <w:rFonts w:ascii="Arial" w:hAnsi="Arial" w:cs="Arial"/>
                <w:color w:val="505050"/>
                <w:sz w:val="21"/>
                <w:szCs w:val="21"/>
                <w:lang w:val="tr-TR"/>
              </w:rPr>
              <w:t>)</w:t>
            </w:r>
          </w:p>
        </w:tc>
      </w:tr>
    </w:tbl>
    <w:p w14:paraId="077CB021" w14:textId="520DB492" w:rsidR="00222231" w:rsidRDefault="00222231">
      <w:pPr>
        <w:rPr>
          <w:lang w:val="tr-TR"/>
        </w:rPr>
      </w:pPr>
    </w:p>
    <w:p w14:paraId="72D52997" w14:textId="495E8D23" w:rsidR="00FD5410" w:rsidRPr="00196936" w:rsidRDefault="00FD5410" w:rsidP="009F726F">
      <w:pPr>
        <w:rPr>
          <w:lang w:val="tr-TR"/>
        </w:rPr>
      </w:pPr>
      <w:r>
        <w:rPr>
          <w:lang w:val="tr-TR"/>
        </w:rPr>
        <w:t xml:space="preserve">Başvuru formu doldurularak </w:t>
      </w:r>
      <w:r w:rsidR="00757937">
        <w:rPr>
          <w:lang w:val="tr-TR"/>
        </w:rPr>
        <w:t>28</w:t>
      </w:r>
      <w:r>
        <w:rPr>
          <w:lang w:val="tr-TR"/>
        </w:rPr>
        <w:t xml:space="preserve"> </w:t>
      </w:r>
      <w:r w:rsidR="00757937">
        <w:rPr>
          <w:lang w:val="tr-TR"/>
        </w:rPr>
        <w:t>Şubat</w:t>
      </w:r>
      <w:r>
        <w:rPr>
          <w:lang w:val="tr-TR"/>
        </w:rPr>
        <w:t xml:space="preserve"> 202</w:t>
      </w:r>
      <w:r w:rsidR="00757937">
        <w:rPr>
          <w:lang w:val="tr-TR"/>
        </w:rPr>
        <w:t>6</w:t>
      </w:r>
      <w:r>
        <w:rPr>
          <w:lang w:val="tr-TR"/>
        </w:rPr>
        <w:t xml:space="preserve"> tarihine kadar </w:t>
      </w:r>
      <w:hyperlink r:id="rId6" w:history="1">
        <w:r w:rsidR="009F726F" w:rsidRPr="007C2E69">
          <w:rPr>
            <w:rStyle w:val="Kpr"/>
            <w:lang w:val="tr-TR"/>
          </w:rPr>
          <w:t>info</w:t>
        </w:r>
        <w:r w:rsidR="009F726F" w:rsidRPr="007C2E69">
          <w:rPr>
            <w:rStyle w:val="Kpr"/>
            <w:rFonts w:cstheme="minorHAnsi"/>
            <w:lang w:val="tr-TR"/>
          </w:rPr>
          <w:t>@ilamer</w:t>
        </w:r>
        <w:r w:rsidR="009F726F" w:rsidRPr="007C2E69">
          <w:rPr>
            <w:rStyle w:val="Kpr"/>
            <w:lang w:val="tr-TR"/>
          </w:rPr>
          <w:t>.org</w:t>
        </w:r>
      </w:hyperlink>
      <w:r w:rsidR="009F726F">
        <w:rPr>
          <w:lang w:val="tr-TR"/>
        </w:rPr>
        <w:t xml:space="preserve"> </w:t>
      </w:r>
      <w:r>
        <w:rPr>
          <w:lang w:val="tr-TR"/>
        </w:rPr>
        <w:t>adresine gönderilmesi gerekmektedir.</w:t>
      </w:r>
    </w:p>
    <w:sectPr w:rsidR="00FD5410" w:rsidRPr="0019693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5F68"/>
    <w:multiLevelType w:val="hybridMultilevel"/>
    <w:tmpl w:val="527A9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820C2"/>
    <w:multiLevelType w:val="hybridMultilevel"/>
    <w:tmpl w:val="527A9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226909">
    <w:abstractNumId w:val="0"/>
  </w:num>
  <w:num w:numId="2" w16cid:durableId="1577201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LcwNjA0NjE1MrBQ0lEKTi0uzszPAykwrAUANuFC5ywAAAA="/>
  </w:docVars>
  <w:rsids>
    <w:rsidRoot w:val="00BB0416"/>
    <w:rsid w:val="00102184"/>
    <w:rsid w:val="001110CF"/>
    <w:rsid w:val="0017066E"/>
    <w:rsid w:val="00196936"/>
    <w:rsid w:val="00222231"/>
    <w:rsid w:val="00380A3E"/>
    <w:rsid w:val="00517A58"/>
    <w:rsid w:val="00582982"/>
    <w:rsid w:val="00757937"/>
    <w:rsid w:val="008E7384"/>
    <w:rsid w:val="009F726F"/>
    <w:rsid w:val="00BB0416"/>
    <w:rsid w:val="00D269B0"/>
    <w:rsid w:val="00D372D6"/>
    <w:rsid w:val="00FD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2139F5"/>
  <w15:docId w15:val="{02BBD199-5E34-40DD-BC45-14FADC9BA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41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0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BB0416"/>
    <w:rPr>
      <w:b/>
      <w:bCs/>
    </w:rPr>
  </w:style>
  <w:style w:type="character" w:styleId="Kpr">
    <w:name w:val="Hyperlink"/>
    <w:basedOn w:val="VarsaylanParagrafYazTipi"/>
    <w:uiPriority w:val="99"/>
    <w:unhideWhenUsed/>
    <w:rsid w:val="00BB0416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BB04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9693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6936"/>
    <w:rPr>
      <w:rFonts w:ascii="Times New Roman" w:hAnsi="Times New Roman" w:cs="Times New Roman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19693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9693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9693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9693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969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ilamer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F70EF-D016-46DE-A070-1CDBECF58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Emil - ODTÜ</dc:creator>
  <cp:keywords/>
  <dc:description/>
  <cp:lastModifiedBy>Muhammed Hamza ERDEM</cp:lastModifiedBy>
  <cp:revision>2</cp:revision>
  <dcterms:created xsi:type="dcterms:W3CDTF">2026-01-03T08:06:00Z</dcterms:created>
  <dcterms:modified xsi:type="dcterms:W3CDTF">2026-01-03T08:06:00Z</dcterms:modified>
</cp:coreProperties>
</file>